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4B5C4FB" w14:textId="22A91D55" w:rsidR="000D3460" w:rsidRPr="007A49B1" w:rsidRDefault="00C251F0" w:rsidP="00FC6C0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="00DC6B8E">
              <w:rPr>
                <w:b/>
                <w:sz w:val="20"/>
                <w:szCs w:val="20"/>
              </w:rPr>
              <w:t>ctivities outside the meeting place (close proximity to HQ)</w:t>
            </w:r>
          </w:p>
        </w:tc>
        <w:tc>
          <w:tcPr>
            <w:tcW w:w="1843" w:type="dxa"/>
            <w:shd w:val="clear" w:color="auto" w:fill="D9D9D9"/>
          </w:tcPr>
          <w:p w14:paraId="7C52CB50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4CD71514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70B0D59C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63A94B0B" w:rsidR="000D3460" w:rsidRPr="007A49B1" w:rsidRDefault="00C6117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efore each activity away from the normal meeting place.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5553271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607D20B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5B29B3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1FF8EF0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2BF606C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186DEA9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4BCD597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1FEE871F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CC2760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797831" w:rsidRPr="001C60E8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78662CBB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Roads and Traffic </w:t>
            </w:r>
            <w:r w:rsidRPr="00797831">
              <w:rPr>
                <w:sz w:val="16"/>
                <w:szCs w:val="16"/>
              </w:rPr>
              <w:t xml:space="preserve">– injuries from </w:t>
            </w:r>
            <w:proofErr w:type="spellStart"/>
            <w:r w:rsidRPr="00797831">
              <w:rPr>
                <w:sz w:val="16"/>
                <w:szCs w:val="16"/>
              </w:rPr>
              <w:t>collissions</w:t>
            </w:r>
            <w:proofErr w:type="spellEnd"/>
            <w:r w:rsidRPr="00797831">
              <w:rPr>
                <w:sz w:val="16"/>
                <w:szCs w:val="16"/>
              </w:rPr>
              <w:t xml:space="preserve"> between vehicl</w:t>
            </w:r>
            <w:r w:rsidR="00D35861">
              <w:rPr>
                <w:sz w:val="16"/>
                <w:szCs w:val="16"/>
              </w:rPr>
              <w:t>e</w:t>
            </w:r>
            <w:r w:rsidRPr="00797831">
              <w:rPr>
                <w:sz w:val="16"/>
                <w:szCs w:val="16"/>
              </w:rPr>
              <w:t>s and people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47E3D2D6" w14:textId="762821B0" w:rsidR="00797831" w:rsidRDefault="004F6488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hen crossing a road, a Leader/Adult will stand in the road on the </w:t>
            </w:r>
            <w:proofErr w:type="spellStart"/>
            <w:r>
              <w:rPr>
                <w:sz w:val="16"/>
                <w:szCs w:val="16"/>
              </w:rPr>
              <w:t>appropratie</w:t>
            </w:r>
            <w:proofErr w:type="spellEnd"/>
            <w:r>
              <w:rPr>
                <w:sz w:val="16"/>
                <w:szCs w:val="16"/>
              </w:rPr>
              <w:t xml:space="preserve"> traffic side</w:t>
            </w:r>
            <w:r w:rsidR="00A078F5">
              <w:rPr>
                <w:sz w:val="16"/>
                <w:szCs w:val="16"/>
              </w:rPr>
              <w:t xml:space="preserve"> when safe to do so and signal to any arriving traffic to stop</w:t>
            </w:r>
            <w:r>
              <w:rPr>
                <w:sz w:val="16"/>
                <w:szCs w:val="16"/>
              </w:rPr>
              <w:t xml:space="preserve">. </w:t>
            </w:r>
            <w:r w:rsidR="00A078F5">
              <w:rPr>
                <w:sz w:val="16"/>
                <w:szCs w:val="16"/>
              </w:rPr>
              <w:t xml:space="preserve">Everyone else will walk </w:t>
            </w:r>
            <w:proofErr w:type="spellStart"/>
            <w:r w:rsidR="00A078F5">
              <w:rPr>
                <w:sz w:val="16"/>
                <w:szCs w:val="16"/>
              </w:rPr>
              <w:t>inbetween</w:t>
            </w:r>
            <w:proofErr w:type="spellEnd"/>
            <w:r w:rsidR="00A078F5">
              <w:rPr>
                <w:sz w:val="16"/>
                <w:szCs w:val="16"/>
              </w:rPr>
              <w:t xml:space="preserve"> when all clear given by Leaders/adults in the road.</w:t>
            </w:r>
          </w:p>
          <w:p w14:paraId="67BB57AA" w14:textId="57EBDBD2" w:rsidR="00DC6B8E" w:rsidRP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tivities sh</w:t>
            </w:r>
            <w:r w:rsidR="00FA29AE">
              <w:rPr>
                <w:sz w:val="16"/>
                <w:szCs w:val="16"/>
              </w:rPr>
              <w:t>o</w:t>
            </w:r>
            <w:r>
              <w:rPr>
                <w:sz w:val="16"/>
                <w:szCs w:val="16"/>
              </w:rPr>
              <w:t>uld finish and group return to HQ 15 min before session end to prevent interaction with parents arriving in cars for collection</w:t>
            </w:r>
          </w:p>
        </w:tc>
        <w:tc>
          <w:tcPr>
            <w:tcW w:w="4382" w:type="dxa"/>
            <w:shd w:val="clear" w:color="auto" w:fill="auto"/>
          </w:tcPr>
          <w:p w14:paraId="191EFF9C" w14:textId="389F722C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7E60F551" w:rsidR="00797831" w:rsidRPr="00797831" w:rsidRDefault="00797831" w:rsidP="00DC6B8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Weather </w:t>
            </w:r>
            <w:r w:rsidRPr="00797831">
              <w:rPr>
                <w:sz w:val="16"/>
                <w:szCs w:val="16"/>
              </w:rPr>
              <w:t xml:space="preserve">– rain prior and during the </w:t>
            </w:r>
            <w:r w:rsidR="00DC6B8E">
              <w:rPr>
                <w:sz w:val="16"/>
                <w:szCs w:val="16"/>
              </w:rPr>
              <w:t>activity</w:t>
            </w:r>
            <w:r w:rsidRPr="00797831">
              <w:rPr>
                <w:sz w:val="16"/>
                <w:szCs w:val="16"/>
              </w:rPr>
              <w:t>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6CD3A15E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to monitor weather forecast in advance, if heavy rain forecast then alternative activity to be planned.</w:t>
            </w:r>
          </w:p>
          <w:p w14:paraId="0DE2886A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ather check prior to the start.</w:t>
            </w:r>
          </w:p>
          <w:p w14:paraId="46980853" w14:textId="02CF0D14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icipants advised on suitable clothing to wear and carry (including sun protection and waterproofs), leaders to </w:t>
            </w:r>
            <w:r w:rsidR="00D35861">
              <w:rPr>
                <w:sz w:val="16"/>
                <w:szCs w:val="16"/>
              </w:rPr>
              <w:t xml:space="preserve">check everyone suitably equipped at start and </w:t>
            </w:r>
            <w:r>
              <w:rPr>
                <w:sz w:val="16"/>
                <w:szCs w:val="16"/>
              </w:rPr>
              <w:t xml:space="preserve">have a few spares </w:t>
            </w:r>
            <w:r w:rsidR="005773B7">
              <w:rPr>
                <w:sz w:val="16"/>
                <w:szCs w:val="16"/>
              </w:rPr>
              <w:t>available.</w:t>
            </w:r>
          </w:p>
          <w:p w14:paraId="51842C5F" w14:textId="47955DC7" w:rsid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to monitor young people and return to HQ if too hot or weather deteriorates. </w:t>
            </w:r>
          </w:p>
          <w:p w14:paraId="56A718A5" w14:textId="483B7488" w:rsidR="00797831" w:rsidRPr="00797831" w:rsidRDefault="00797831" w:rsidP="00DC6B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to bring a filled water bottle,</w:t>
            </w: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E44B72C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AFF3863" w14:textId="2BF26C0F" w:rsidR="00797831" w:rsidRPr="00797831" w:rsidRDefault="00797831" w:rsidP="00DC6B8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Terrain – </w:t>
            </w:r>
            <w:r w:rsidRPr="00797831">
              <w:rPr>
                <w:sz w:val="16"/>
                <w:szCs w:val="16"/>
              </w:rPr>
              <w:t xml:space="preserve">uneven ground, branches, nettles etc, </w:t>
            </w:r>
          </w:p>
        </w:tc>
        <w:tc>
          <w:tcPr>
            <w:tcW w:w="1556" w:type="dxa"/>
            <w:shd w:val="clear" w:color="auto" w:fill="auto"/>
          </w:tcPr>
          <w:p w14:paraId="2C232B2C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3B7C93A5" w14:textId="2B31C24F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to check the outdoor spaces to ensure the surfaces suit the planned </w:t>
            </w:r>
            <w:proofErr w:type="spellStart"/>
            <w:r>
              <w:rPr>
                <w:sz w:val="16"/>
                <w:szCs w:val="16"/>
              </w:rPr>
              <w:t>activites</w:t>
            </w:r>
            <w:proofErr w:type="spellEnd"/>
            <w:r>
              <w:rPr>
                <w:sz w:val="16"/>
                <w:szCs w:val="16"/>
              </w:rPr>
              <w:t xml:space="preserve">, free of </w:t>
            </w:r>
            <w:proofErr w:type="spellStart"/>
            <w:r>
              <w:rPr>
                <w:sz w:val="16"/>
                <w:szCs w:val="16"/>
              </w:rPr>
              <w:t>obsticals</w:t>
            </w:r>
            <w:proofErr w:type="spellEnd"/>
            <w:r>
              <w:rPr>
                <w:sz w:val="16"/>
                <w:szCs w:val="16"/>
              </w:rPr>
              <w:t xml:space="preserve"> which may cause hazar</w:t>
            </w:r>
            <w:r w:rsidR="0087213F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 xml:space="preserve">s. </w:t>
            </w:r>
          </w:p>
          <w:p w14:paraId="6256463A" w14:textId="77777777" w:rsidR="00DC6B8E" w:rsidRDefault="00D3586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 advised on suitable footwear and checked at start</w:t>
            </w:r>
            <w:r w:rsidR="00FD3113">
              <w:rPr>
                <w:sz w:val="16"/>
                <w:szCs w:val="16"/>
              </w:rPr>
              <w:t xml:space="preserve">.  </w:t>
            </w:r>
          </w:p>
          <w:p w14:paraId="04A0DFE2" w14:textId="5259A433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 xml:space="preserve">Young people to be briefed on </w:t>
            </w:r>
            <w:r w:rsidR="00DC6B8E">
              <w:rPr>
                <w:sz w:val="16"/>
                <w:szCs w:val="16"/>
              </w:rPr>
              <w:t>behaviour in the environment</w:t>
            </w:r>
            <w:r w:rsidRPr="00797831">
              <w:rPr>
                <w:sz w:val="16"/>
                <w:szCs w:val="16"/>
              </w:rPr>
              <w:t>, including avoiding brambles, ne</w:t>
            </w:r>
            <w:r w:rsidR="00812715">
              <w:rPr>
                <w:sz w:val="16"/>
                <w:szCs w:val="16"/>
              </w:rPr>
              <w:t>t</w:t>
            </w:r>
            <w:r w:rsidRPr="00797831">
              <w:rPr>
                <w:sz w:val="16"/>
                <w:szCs w:val="16"/>
              </w:rPr>
              <w:t>tles etc</w:t>
            </w:r>
          </w:p>
          <w:p w14:paraId="2DAAF63F" w14:textId="2D96FEC1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First aid kits to be carried by leaders, all to be encouraged to wear long trousers if concern over foliage</w:t>
            </w:r>
            <w:r w:rsidR="00D35861">
              <w:rPr>
                <w:sz w:val="16"/>
                <w:szCs w:val="16"/>
              </w:rPr>
              <w:t xml:space="preserve"> or ticks</w:t>
            </w:r>
            <w:r w:rsidRPr="00797831"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12B5A9ED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D33F72B" w14:textId="76E71466" w:rsidR="00797831" w:rsidRPr="00DC6B8E" w:rsidRDefault="00DC6B8E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>
              <w:rPr>
                <w:sz w:val="16"/>
                <w:szCs w:val="16"/>
              </w:rPr>
              <w:t xml:space="preserve"> – lost children etc</w:t>
            </w:r>
          </w:p>
        </w:tc>
        <w:tc>
          <w:tcPr>
            <w:tcW w:w="1556" w:type="dxa"/>
            <w:shd w:val="clear" w:color="auto" w:fill="auto"/>
          </w:tcPr>
          <w:p w14:paraId="1D9DDA7B" w14:textId="08299185" w:rsidR="00797831" w:rsidRP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</w:t>
            </w:r>
          </w:p>
        </w:tc>
        <w:tc>
          <w:tcPr>
            <w:tcW w:w="6673" w:type="dxa"/>
            <w:shd w:val="clear" w:color="auto" w:fill="auto"/>
          </w:tcPr>
          <w:p w14:paraId="1359CD6A" w14:textId="77777777" w:rsid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ear </w:t>
            </w:r>
            <w:proofErr w:type="spellStart"/>
            <w:r>
              <w:rPr>
                <w:sz w:val="16"/>
                <w:szCs w:val="16"/>
              </w:rPr>
              <w:t>boundries</w:t>
            </w:r>
            <w:proofErr w:type="spellEnd"/>
            <w:r>
              <w:rPr>
                <w:sz w:val="16"/>
                <w:szCs w:val="16"/>
              </w:rPr>
              <w:t xml:space="preserve"> set with all present </w:t>
            </w:r>
          </w:p>
          <w:p w14:paraId="1CD54348" w14:textId="60C2AA5E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ose gate to HQ grounds if only operating within this area</w:t>
            </w:r>
          </w:p>
          <w:p w14:paraId="7C9F3655" w14:textId="77777777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to </w:t>
            </w:r>
            <w:proofErr w:type="spellStart"/>
            <w:r>
              <w:rPr>
                <w:sz w:val="16"/>
                <w:szCs w:val="16"/>
              </w:rPr>
              <w:t>moniotor</w:t>
            </w:r>
            <w:proofErr w:type="spellEnd"/>
            <w:r>
              <w:rPr>
                <w:sz w:val="16"/>
                <w:szCs w:val="16"/>
              </w:rPr>
              <w:t xml:space="preserve"> young people and ensure no wandering off</w:t>
            </w:r>
          </w:p>
          <w:p w14:paraId="420E301C" w14:textId="77777777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umber off so regular head counts can be undertaken</w:t>
            </w:r>
          </w:p>
          <w:p w14:paraId="4BD35A74" w14:textId="65B2F105" w:rsidR="00DC6B8E" w:rsidRP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st child plan in place and implemented if required</w:t>
            </w: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3C82DB4D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3AEF1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C0725E" w:rsidRPr="001C60E8" w14:paraId="4D43C053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338D6F4" w14:textId="77777777" w:rsidR="00C0725E" w:rsidRPr="00797831" w:rsidRDefault="00C0725E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9B08B6" w14:textId="77777777" w:rsidR="00C0725E" w:rsidRPr="00797831" w:rsidRDefault="00C0725E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4A9FF30" w14:textId="77777777" w:rsidR="00C0725E" w:rsidRPr="00797831" w:rsidRDefault="00C0725E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8AFD9D0" w14:textId="77777777" w:rsidR="00C0725E" w:rsidRPr="00797831" w:rsidRDefault="00C0725E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C0725E" w:rsidRPr="001C60E8" w14:paraId="11D02B87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678FD6EB" w14:textId="77777777" w:rsidR="00C0725E" w:rsidRPr="00797831" w:rsidRDefault="00C0725E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434D68E" w14:textId="77777777" w:rsidR="00C0725E" w:rsidRPr="00797831" w:rsidRDefault="00C0725E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4A17CF9D" w14:textId="77777777" w:rsidR="00C0725E" w:rsidRPr="00797831" w:rsidRDefault="00C0725E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E84A590" w14:textId="77777777" w:rsidR="00C0725E" w:rsidRPr="00797831" w:rsidRDefault="00C0725E" w:rsidP="00797831">
            <w:pPr>
              <w:rPr>
                <w:color w:val="FF0000"/>
                <w:sz w:val="16"/>
                <w:szCs w:val="16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75A60" w14:textId="77777777" w:rsidR="0032475A" w:rsidRDefault="0032475A">
      <w:r>
        <w:separator/>
      </w:r>
    </w:p>
  </w:endnote>
  <w:endnote w:type="continuationSeparator" w:id="0">
    <w:p w14:paraId="424801F9" w14:textId="77777777" w:rsidR="0032475A" w:rsidRDefault="00324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840DE8BD-AE3F-D54C-AB18-7804378BCA2E}"/>
    <w:embedBold r:id="rId2" w:fontKey="{3D332CFA-3016-A849-8381-A72F86EF1838}"/>
    <w:embedItalic r:id="rId3" w:fontKey="{A91CEF12-C3B7-C640-9836-5D0702B1B108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9BC61278-E850-5B4B-8B39-C09BCCBBBDF9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DD4FE5B3-8A21-164C-BE50-D2C54078DBC6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962318B3-3AEC-3149-8B9A-E303D6D1366B}"/>
  </w:font>
  <w:font w:name="Nunito Sans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2166438A-C791-5649-87DC-966B3B853700}"/>
    <w:embedBold r:id="rId8" w:fontKey="{7FBF4762-06A2-8D4F-AE13-7F357B4069E4}"/>
    <w:embedItalic r:id="rId9" w:fontKey="{70DC8363-4576-6B49-8C1B-D8A7E5C5C158}"/>
    <w:embedBoldItalic r:id="rId10" w:fontKey="{625F1405-8662-8448-8149-C7B7A08D1E68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90D016CF-4281-9449-B612-472D4ADED735}"/>
    <w:embedBold r:id="rId13" w:fontKey="{8D12573C-CEA3-1B43-ADE2-80F0F27420E6}"/>
    <w:embedBoldItalic r:id="rId14" w:fontKey="{1B27EA62-4D4D-1E41-B832-F938E59917AB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40018B9B-D363-8A4A-B31E-E90A5429EC3B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1" w:fontKey="{2F3BC9BA-B20D-2F41-9D5A-B16EEF504703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2" w:fontKey="{3B88673B-45E2-6B42-8F5B-6FD8F2B44DDA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3" w:fontKey="{570B52A2-653D-9947-8E77-EECC4016C51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830ECE" w14:textId="662959A9" w:rsidR="0066293D" w:rsidRPr="00CE188D" w:rsidRDefault="008453D9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65920" behindDoc="0" locked="1" layoutInCell="1" allowOverlap="1" wp14:anchorId="5B619ABC" wp14:editId="6B2CC702">
          <wp:simplePos x="0" y="0"/>
          <wp:positionH relativeFrom="column">
            <wp:posOffset>8229600</wp:posOffset>
          </wp:positionH>
          <wp:positionV relativeFrom="page">
            <wp:posOffset>6650990</wp:posOffset>
          </wp:positionV>
          <wp:extent cx="1562100" cy="71247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53DBA3AA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CA205" w14:textId="77777777" w:rsidR="0032475A" w:rsidRDefault="0032475A">
      <w:r>
        <w:separator/>
      </w:r>
    </w:p>
  </w:footnote>
  <w:footnote w:type="continuationSeparator" w:id="0">
    <w:p w14:paraId="5B5E2F4A" w14:textId="77777777" w:rsidR="0032475A" w:rsidRDefault="00324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3BD84" w14:textId="77777777" w:rsidR="00B11683" w:rsidRDefault="008453D9">
    <w:pPr>
      <w:pStyle w:val="Header"/>
    </w:pPr>
    <w:r>
      <w:rPr>
        <w:noProof/>
      </w:rPr>
      <w:pict w14:anchorId="7CED52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1026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E48F9" w14:textId="3FAD1718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11E77" w14:textId="77777777" w:rsidR="00B11683" w:rsidRDefault="008453D9">
    <w:pPr>
      <w:pStyle w:val="Header"/>
    </w:pPr>
    <w:r>
      <w:rPr>
        <w:noProof/>
      </w:rPr>
      <w:pict w14:anchorId="12C9E8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1025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475A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A17BA"/>
    <w:rsid w:val="004C6902"/>
    <w:rsid w:val="004E1C74"/>
    <w:rsid w:val="004E31E2"/>
    <w:rsid w:val="004E37CB"/>
    <w:rsid w:val="004E768C"/>
    <w:rsid w:val="004F6488"/>
    <w:rsid w:val="00526CDC"/>
    <w:rsid w:val="00537D6B"/>
    <w:rsid w:val="00551736"/>
    <w:rsid w:val="005773B7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7831"/>
    <w:rsid w:val="007A49B1"/>
    <w:rsid w:val="007D59DA"/>
    <w:rsid w:val="007E58C6"/>
    <w:rsid w:val="00812715"/>
    <w:rsid w:val="00814A8E"/>
    <w:rsid w:val="008349D7"/>
    <w:rsid w:val="008402C3"/>
    <w:rsid w:val="00844F5B"/>
    <w:rsid w:val="008453D9"/>
    <w:rsid w:val="0084623F"/>
    <w:rsid w:val="008473D8"/>
    <w:rsid w:val="0087213F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109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078F5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0725E"/>
    <w:rsid w:val="00C10E3A"/>
    <w:rsid w:val="00C251F0"/>
    <w:rsid w:val="00C432B5"/>
    <w:rsid w:val="00C43F0A"/>
    <w:rsid w:val="00C46720"/>
    <w:rsid w:val="00C517A0"/>
    <w:rsid w:val="00C61177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35861"/>
    <w:rsid w:val="00D769A4"/>
    <w:rsid w:val="00D83ACF"/>
    <w:rsid w:val="00D9530F"/>
    <w:rsid w:val="00D95E26"/>
    <w:rsid w:val="00DC284B"/>
    <w:rsid w:val="00DC6B8E"/>
    <w:rsid w:val="00DD1A3A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A29AE"/>
    <w:rsid w:val="00FB3B35"/>
    <w:rsid w:val="00FB55A6"/>
    <w:rsid w:val="00FC6C0D"/>
    <w:rsid w:val="00FD15CA"/>
    <w:rsid w:val="00FD3113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CABC9D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3A3E46-532C-4056-ACF0-FE1C5080B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11</cp:revision>
  <cp:lastPrinted>2019-01-31T08:56:00Z</cp:lastPrinted>
  <dcterms:created xsi:type="dcterms:W3CDTF">2020-08-05T10:04:00Z</dcterms:created>
  <dcterms:modified xsi:type="dcterms:W3CDTF">2020-08-23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